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d81a1d8830703e7fabc2deca142372d385a8556"/>
    <w:p>
      <w:pPr>
        <w:pStyle w:val="Heading5"/>
      </w:pPr>
      <w:r>
        <w:t xml:space="preserve">Table 1. Summary statistics of categorical model variables (n = 66,613,710)</w:t>
      </w:r>
    </w:p>
    <w:tbl>
      <w:tblPr>
        <w:tblStyle w:val="Table"/>
        <w:tblW w:type="pct" w:w="3819"/>
        <w:tblLook w:firstRow="1" w:lastRow="0" w:firstColumn="0" w:lastColumn="0" w:noHBand="0" w:noVBand="0" w:val="0020"/>
      </w:tblPr>
      <w:tblGrid>
        <w:gridCol w:w="3630"/>
        <w:gridCol w:w="121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uring the past 7 days, how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often did you feel so nervous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hat nothing could calm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own? (D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3183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n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785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.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 littl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488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ome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2246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ost of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729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All the ti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5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age? (E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9186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18-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496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25-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022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.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35-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52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.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45-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833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5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55-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847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.7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65-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84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75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15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your gend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7005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2201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7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Fema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931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.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Ot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57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8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efer not to ans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14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5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at is the highest level of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education that you hav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ompleted? (E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5150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 formal school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8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Less than primary scho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42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Primary school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8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Secondary school compl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87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High school (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quivalent)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657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.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ollege/pre-university/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978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6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University post-graduate degre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85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8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Which of these bes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describes the area where you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are currently staying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5677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3759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72996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Village or rural are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617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re you currently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egnant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6739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2906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.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Y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32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7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6:31:28Z</dcterms:created>
  <dcterms:modified xsi:type="dcterms:W3CDTF">2023-01-16T16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